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C4B" w:rsidRDefault="007A1A15">
      <w:r>
        <w:t>Solo Minutes 3</w:t>
      </w:r>
      <w:r w:rsidR="00510C4B">
        <w:t>.</w:t>
      </w:r>
    </w:p>
    <w:p w:rsidR="0030437C" w:rsidRDefault="00510C4B">
      <w:r>
        <w:t>Team 19</w:t>
      </w:r>
    </w:p>
    <w:p w:rsidR="00510C4B" w:rsidRDefault="007A1A15">
      <w:r>
        <w:t>03.04</w:t>
      </w:r>
      <w:bookmarkStart w:id="0" w:name="_GoBack"/>
      <w:bookmarkEnd w:id="0"/>
      <w:r w:rsidR="00510C4B">
        <w:t>.2018</w:t>
      </w:r>
    </w:p>
    <w:p w:rsidR="00510C4B" w:rsidRDefault="00510C4B">
      <w:r>
        <w:t>Members: Mircea Lazar</w:t>
      </w:r>
    </w:p>
    <w:p w:rsidR="00510C4B" w:rsidRDefault="00510C4B"/>
    <w:p w:rsidR="00510C4B" w:rsidRDefault="00510C4B">
      <w:r>
        <w:t>Previous week Portmortem:</w:t>
      </w:r>
    </w:p>
    <w:p w:rsidR="00510C4B" w:rsidRDefault="00510C4B">
      <w:r>
        <w:t xml:space="preserve">What </w:t>
      </w:r>
      <w:r w:rsidR="00F672C7">
        <w:t>w</w:t>
      </w:r>
      <w:r>
        <w:t>ent well:</w:t>
      </w:r>
    </w:p>
    <w:p w:rsidR="007A1A15" w:rsidRDefault="007A1A15" w:rsidP="007A1A15">
      <w:pPr>
        <w:pStyle w:val="ListParagraph"/>
        <w:numPr>
          <w:ilvl w:val="0"/>
          <w:numId w:val="4"/>
        </w:numPr>
      </w:pPr>
      <w:r>
        <w:t>Complete</w:t>
      </w:r>
      <w:r>
        <w:t>d</w:t>
      </w:r>
      <w:r>
        <w:t xml:space="preserve"> the Player 2 character.</w:t>
      </w:r>
    </w:p>
    <w:p w:rsidR="007A1A15" w:rsidRDefault="007A1A15" w:rsidP="007A1A15">
      <w:pPr>
        <w:pStyle w:val="ListParagraph"/>
        <w:numPr>
          <w:ilvl w:val="0"/>
          <w:numId w:val="4"/>
        </w:numPr>
      </w:pPr>
      <w:r>
        <w:t>Adapt</w:t>
      </w:r>
      <w:r>
        <w:t>ed</w:t>
      </w:r>
      <w:r>
        <w:t xml:space="preserve"> the Player 1 Character to the new theme (remove shield, add javelin and bow)</w:t>
      </w:r>
    </w:p>
    <w:p w:rsidR="00510C4B" w:rsidRDefault="00510C4B" w:rsidP="00510C4B">
      <w:r>
        <w:t>What went badly:</w:t>
      </w:r>
    </w:p>
    <w:p w:rsidR="00510C4B" w:rsidRDefault="00510C4B" w:rsidP="00510C4B">
      <w:pPr>
        <w:pStyle w:val="ListParagraph"/>
        <w:numPr>
          <w:ilvl w:val="0"/>
          <w:numId w:val="2"/>
        </w:numPr>
      </w:pPr>
      <w:r>
        <w:t>The Project progress feels slow.</w:t>
      </w:r>
    </w:p>
    <w:p w:rsidR="00510C4B" w:rsidRDefault="00510C4B" w:rsidP="00510C4B">
      <w:pPr>
        <w:pStyle w:val="ListParagraph"/>
        <w:numPr>
          <w:ilvl w:val="0"/>
          <w:numId w:val="2"/>
        </w:numPr>
      </w:pPr>
      <w:r>
        <w:t>The project</w:t>
      </w:r>
      <w:r w:rsidR="007A1A15">
        <w:t xml:space="preserve"> still</w:t>
      </w:r>
      <w:r>
        <w:t xml:space="preserve"> lacks a prototype.</w:t>
      </w:r>
    </w:p>
    <w:p w:rsidR="00510C4B" w:rsidRDefault="00510C4B" w:rsidP="00142DD0">
      <w:r>
        <w:t>What can improve current week:</w:t>
      </w:r>
    </w:p>
    <w:p w:rsidR="007A1A15" w:rsidRDefault="007A1A15" w:rsidP="007A1A15">
      <w:pPr>
        <w:pStyle w:val="ListParagraph"/>
        <w:numPr>
          <w:ilvl w:val="0"/>
          <w:numId w:val="2"/>
        </w:numPr>
      </w:pPr>
      <w:r>
        <w:t>Create a prototype to test the mechanics</w:t>
      </w:r>
    </w:p>
    <w:p w:rsidR="00510C4B" w:rsidRDefault="00510C4B" w:rsidP="00510C4B"/>
    <w:p w:rsidR="00F672C7" w:rsidRDefault="00510C4B" w:rsidP="00510C4B">
      <w:r>
        <w:t>As a solo project I do the jam work alone in the lab, usually at the same time as one of the other groups, to have somebody around that would give me an educated opinion on my work.</w:t>
      </w:r>
    </w:p>
    <w:sectPr w:rsidR="00F67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267391"/>
    <w:multiLevelType w:val="hybridMultilevel"/>
    <w:tmpl w:val="758AD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A10908"/>
    <w:multiLevelType w:val="hybridMultilevel"/>
    <w:tmpl w:val="59EE6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5E1AD4"/>
    <w:multiLevelType w:val="hybridMultilevel"/>
    <w:tmpl w:val="2974B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W0NDAyNTAzMzU0NLJU0lEKTi0uzszPAykwrAUAeU+tpywAAAA="/>
  </w:docVars>
  <w:rsids>
    <w:rsidRoot w:val="00586BBA"/>
    <w:rsid w:val="00142DD0"/>
    <w:rsid w:val="002A0AB5"/>
    <w:rsid w:val="00510C4B"/>
    <w:rsid w:val="00586BBA"/>
    <w:rsid w:val="00745D29"/>
    <w:rsid w:val="007A1A15"/>
    <w:rsid w:val="008C2E37"/>
    <w:rsid w:val="00F67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0F3AE"/>
  <w15:docId w15:val="{2CCCF386-5143-4B2F-BC9A-D3B6F078B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C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78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83</Words>
  <Characters>478</Characters>
  <Application>Microsoft Office Word</Application>
  <DocSecurity>0</DocSecurity>
  <Lines>3</Lines>
  <Paragraphs>1</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cea Lazar</dc:creator>
  <cp:keywords/>
  <dc:description/>
  <cp:lastModifiedBy>vmirc</cp:lastModifiedBy>
  <cp:revision>8</cp:revision>
  <dcterms:created xsi:type="dcterms:W3CDTF">2018-03-20T03:30:00Z</dcterms:created>
  <dcterms:modified xsi:type="dcterms:W3CDTF">2018-05-01T14:04:00Z</dcterms:modified>
</cp:coreProperties>
</file>